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/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.369 (176.249, 718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n-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28.227 (-1135.555, -920.8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7.775 (-133.221, -22.3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6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3.771 (-900.49, -27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2.412 (113.139, 1311.6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8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2:04:58Z</dcterms:created>
  <dcterms:modified xsi:type="dcterms:W3CDTF">2024-09-25T12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